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3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429493c5-a1dd-4218-83b4-ed35c6ccf5bc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29493c5-a1dd-4218-83b4-ed35c6ccf5bc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e4ee85f-97a5-4a35-b3f5-654d469ceb6e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e4ee85f-97a5-4a35-b3f5-654d469ceb6e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a083cc0-3d17-48c9-81cd-b2178ae003a5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a083cc0-3d17-48c9-81cd-b2178ae003a5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a4afa84-e6cf-446c-a441-cef305456daf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a4afa84-e6cf-446c-a441-cef305456daf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8ba1499-8c7b-4f07-b5f7-d106b5b23670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8ba1499-8c7b-4f07-b5f7-d106b5b23670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f5c72cc-1901-4ba0-a20b-d857edfda67a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f5c72cc-1901-4ba0-a20b-d857edfda67a"/>
      <w:r>
        <w:rPr>
          <w:rFonts/>
          <w:b w:val="true"/>
        </w:rPr>
        <w:t xml:space="preserve">: </w:t>
      </w:r>
      <w:r>
        <w:t xml:space="preserve">B - Enoncé 14 : La consommation de Puff Bars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8f4eb61-0bf2-41d0-87b1-5d03a9062c32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8f4eb61-0bf2-41d0-87b1-5d03a9062c32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d29139e-9773-45a7-9e96-a073df0ffd2b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d29139e-9773-45a7-9e96-a073df0ffd2b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a7cdfa9-fc8a-479e-bde5-146fb5a11e2a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a7cdfa9-fc8a-479e-bde5-146fb5a11e2a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80c9c4b-26e6-4347-94c3-eea101c0a450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80c9c4b-26e6-4347-94c3-eea101c0a450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8e20276-a3cd-4de4-b97c-dcdbd08a1d25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8e20276-a3cd-4de4-b97c-dcdbd08a1d25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9ab48c6-cb71-47e8-93ec-2d1d6d962af2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9ab48c6-cb71-47e8-93ec-2d1d6d962af2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3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b392e7e206596846ae6de3e476f8d8e362e63c67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8971afaa82ad5b973025d677599a3fe0eccf799e.png"/>
<Relationship Id="rId43" Type="http://schemas.openxmlformats.org/officeDocument/2006/relationships/image" Target="media/f62acfb19ab8636e224abd29d1d62fb60feb961f.png"/>
<Relationship Id="rId44" Type="http://schemas.openxmlformats.org/officeDocument/2006/relationships/image" Target="media/bf5585d34f94f7166c8174ce2db6a5e05f012c1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73e090e80ab88aec2a71aee4aa5e75d2175e632c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99dcd72dcb8b8b7d5439cb35d4f11d91fb260a36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67e5e55c4df27021418ffcf8abaf0a5e6932d792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f739d7854956c74f679d3f155328de2fd9e782a7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3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54:51Z</dcterms:created>
  <dcterms:modified xsi:type="dcterms:W3CDTF">2024-02-05T14:54:5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3</vt:lpwstr>
  </property>
</Properties>
</file>